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t xml:space="preserve">This is the slides holding page. No need to convert to RevealJS</w:t>
      </w:r>
    </w:p>
    <w:bookmarkEnd w:id="2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</dc:title>
  <dc:creator>Dr. Gordon Wright</dc:creator>
  <cp:keywords/>
  <dcterms:created xsi:type="dcterms:W3CDTF">2023-09-19T18:32:11Z</dcterms:created>
  <dcterms:modified xsi:type="dcterms:W3CDTF">2023-09-19T1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